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0FDE9" w14:textId="77777777" w:rsidR="007F3BAF" w:rsidRDefault="007F3BAF">
      <w:r>
        <w:separator/>
      </w:r>
    </w:p>
  </w:endnote>
  <w:endnote w:type="continuationSeparator" w:id="0">
    <w:p w14:paraId="5B2B22F4" w14:textId="77777777" w:rsidR="007F3BAF" w:rsidRDefault="007F3BAF">
      <w:r>
        <w:continuationSeparator/>
      </w:r>
    </w:p>
  </w:endnote>
  <w:endnote w:type="continuationNotice" w:id="1">
    <w:p w14:paraId="211EE24F" w14:textId="77777777" w:rsidR="007F3BAF" w:rsidRDefault="007F3B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B36737">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8C099" w14:textId="77777777" w:rsidR="007F3BAF" w:rsidRDefault="007F3BAF">
      <w:r>
        <w:separator/>
      </w:r>
    </w:p>
  </w:footnote>
  <w:footnote w:type="continuationSeparator" w:id="0">
    <w:p w14:paraId="432BDF5D" w14:textId="77777777" w:rsidR="007F3BAF" w:rsidRDefault="007F3BAF">
      <w:r>
        <w:continuationSeparator/>
      </w:r>
    </w:p>
  </w:footnote>
  <w:footnote w:type="continuationNotice" w:id="1">
    <w:p w14:paraId="6D4FA460" w14:textId="77777777" w:rsidR="007F3BAF" w:rsidRDefault="007F3BAF"/>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BAF"/>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9</Pages>
  <Words>3325</Words>
  <Characters>20951</Characters>
  <Application>Microsoft Office Word</Application>
  <DocSecurity>0</DocSecurity>
  <Lines>174</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2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31</cp:revision>
  <cp:lastPrinted>2020-12-04T17:10:00Z</cp:lastPrinted>
  <dcterms:created xsi:type="dcterms:W3CDTF">2020-08-23T12:33:00Z</dcterms:created>
  <dcterms:modified xsi:type="dcterms:W3CDTF">2021-03-08T10: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